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Guangzhou International Education Foundation</w:t>
      </w:r>
      <w:r>
        <w:br/>
      </w:r>
      <w:r>
        <w:t xml:space="preserve">Guangzhou University City, Tianhe District</w:t>
      </w:r>
      <w:r>
        <w:br/>
      </w:r>
      <w:r>
        <w:t xml:space="preserve">Guangzhou, Guangdong Province 510006</w:t>
      </w:r>
      <w:r>
        <w:br/>
      </w:r>
      <w:r>
        <w:t xml:space="preserve">People's Republic of China</w:t>
      </w:r>
    </w:p>
    <w:bookmarkStart w:id="20" w:name="X0eae760ecc7adf8b39d9e5338a689709ddb9d74"/>
    <w:p>
      <w:pPr>
        <w:pStyle w:val="Heading2"/>
      </w:pPr>
      <w:r>
        <w:t xml:space="preserve">Subject: Application for Full Scholarship to Pursue Master's in Chemical Engineering at Guangzhou University</w:t>
      </w:r>
    </w:p>
    <w:p>
      <w:pPr>
        <w:pStyle w:val="FirstParagraph"/>
      </w:pPr>
      <w:r>
        <w:t xml:space="preserve">To the Esteemed Members of the Scholarship Committee,</w:t>
      </w:r>
    </w:p>
    <w:p>
      <w:pPr>
        <w:pStyle w:val="BodyText"/>
      </w:pPr>
      <w:r>
        <w:t xml:space="preserve">With profound enthusiasm and unwavering determination, I am submitting this</w:t>
      </w:r>
      <w:r>
        <w:t xml:space="preserve"> </w:t>
      </w:r>
      <w:r>
        <w:rPr>
          <w:bCs/>
          <w:b/>
        </w:rPr>
        <w:t xml:space="preserve">Scholarship Application Letter</w:t>
      </w:r>
      <w:r>
        <w:t xml:space="preserve"> </w:t>
      </w:r>
      <w:r>
        <w:t xml:space="preserve">to formally apply for full financial sponsorship to pursue a Master's degree in Chemical Engineering at Guangzhou University. As an aspiring</w:t>
      </w:r>
      <w:r>
        <w:t xml:space="preserve"> </w:t>
      </w:r>
      <w:r>
        <w:rPr>
          <w:bCs/>
          <w:b/>
        </w:rPr>
        <w:t xml:space="preserve">Chemical Engineer</w:t>
      </w:r>
      <w:r>
        <w:t xml:space="preserve"> </w:t>
      </w:r>
      <w:r>
        <w:t xml:space="preserve">deeply committed to advancing sustainable industrial solutions, my academic journey has been meticulously oriented toward contributing meaningfully to China's green technology revolution—one that is unfolding with extraordinary momentum right here in the vibrant metropolis of</w:t>
      </w:r>
      <w:r>
        <w:t xml:space="preserve"> </w:t>
      </w:r>
      <w:r>
        <w:rPr>
          <w:bCs/>
          <w:b/>
        </w:rPr>
        <w:t xml:space="preserve">China Guangzhou</w:t>
      </w:r>
      <w:r>
        <w:t xml:space="preserve">.</w:t>
      </w:r>
    </w:p>
    <w:p>
      <w:pPr>
        <w:pStyle w:val="BodyText"/>
      </w:pPr>
      <w:r>
        <w:t xml:space="preserve">I have long admired how Guangzhou serves as China's indispensable industrial nerve center, where cutting-edge chemical engineering innovation intersects with global trade. My academic foundation includes a Bachelor of Science in Chemical Engineering from [Your University], where I graduated with honors (GPA: 3.8/4.0) and completed research on catalytic conversion of biomass waste into biofuels under Professor [Name]. This project ignited my passion for sustainable process design—a passion now intensified by witnessing Guangzhou's ambitious "Green City Initiative" transforming industrial zones into eco-hubs. I am particularly drawn to the University's Guangdong Provincial Key Laboratory of Chemical Engineering, whose work on carbon capture technologies aligns precisely with my research interests. Studying in</w:t>
      </w:r>
      <w:r>
        <w:t xml:space="preserve"> </w:t>
      </w:r>
      <w:r>
        <w:rPr>
          <w:bCs/>
          <w:b/>
        </w:rPr>
        <w:t xml:space="preserve">China Guangzhou</w:t>
      </w:r>
      <w:r>
        <w:t xml:space="preserve"> </w:t>
      </w:r>
      <w:r>
        <w:t xml:space="preserve">is not merely an academic choice; it is a strategic alignment with the epicenter of tomorrow's chemical industry.</w:t>
      </w:r>
    </w:p>
    <w:p>
      <w:pPr>
        <w:pStyle w:val="BodyText"/>
      </w:pPr>
      <w:r>
        <w:t xml:space="preserve">The transformative potential of my proposed research—developing low-cost nanocatalysts for wastewater treatment in textile manufacturing—holds direct relevance to Guangzhou's environmental priorities. As a city grappling with rapid industrialization, Guangzhou has prioritized circular economy solutions through its 2023-2030 Environmental Protection Plan. My master's thesis will directly support this agenda by creating scalable purification systems adaptable to Guangdong’s textile mills. This work transcends academic interest; it addresses a critical need where an estimated 65% of industrial wastewater in Guangzhou requires advanced treatment (Guangdong Environmental Statistics, 2023). Becoming a</w:t>
      </w:r>
      <w:r>
        <w:t xml:space="preserve"> </w:t>
      </w:r>
      <w:r>
        <w:rPr>
          <w:bCs/>
          <w:b/>
        </w:rPr>
        <w:t xml:space="preserve">Chemical Engineer</w:t>
      </w:r>
      <w:r>
        <w:t xml:space="preserve"> </w:t>
      </w:r>
      <w:r>
        <w:t xml:space="preserve">who can engineer such solutions is my life’s mission, and Guangzhou provides the unparalleled ecosystem to make it reality.</w:t>
      </w:r>
    </w:p>
    <w:p>
      <w:pPr>
        <w:pStyle w:val="BodyText"/>
      </w:pPr>
      <w:r>
        <w:t xml:space="preserve">My academic journey has prepared me rigorously for this challenge. During my undergraduate studies, I led a team that optimized polymer production processes at [Local Company], reducing energy consumption by 18% through process intensification techniques—experiences that cemented my belief in engineering as an agent of sustainable change. I have also published two peer-reviewed papers on membrane filtration technologies (Journal of Environmental Chemical Engineering, 2023; International Journal of Sustainable Energy, 2024) and received the National Student Innovation Award for a solar-powered desalination prototype. These accomplishments demonstrate not only technical proficiency but an ability to translate theory into tangible environmental impact—a skill set I intend to deepen through Guangzhou University's industry-integrated curriculum.</w:t>
      </w:r>
    </w:p>
    <w:p>
      <w:pPr>
        <w:pStyle w:val="BodyText"/>
      </w:pPr>
      <w:r>
        <w:t xml:space="preserve">Choosing</w:t>
      </w:r>
      <w:r>
        <w:t xml:space="preserve"> </w:t>
      </w:r>
      <w:r>
        <w:rPr>
          <w:bCs/>
          <w:b/>
        </w:rPr>
        <w:t xml:space="preserve">China Guangzhou</w:t>
      </w:r>
      <w:r>
        <w:t xml:space="preserve"> </w:t>
      </w:r>
      <w:r>
        <w:t xml:space="preserve">as my academic destination is driven by three irreplaceable advantages. First, the city’s position as China's southern gateway for global trade—home to the world’s largest port and 35% of national chemical manufacturing output—provides unmatched industry access. Second, Guangzhou University maintains strategic partnerships with companies like GAC Group and Nanjing Chemical Industry Park, offering hands-on experience with real-world production challenges. Third, the city's multicultural environment (with over 2 million expatriates) cultivates the global perspective essential for modern</w:t>
      </w:r>
      <w:r>
        <w:t xml:space="preserve"> </w:t>
      </w:r>
      <w:r>
        <w:rPr>
          <w:bCs/>
          <w:b/>
        </w:rPr>
        <w:t xml:space="preserve">Chemical Engineer</w:t>
      </w:r>
      <w:r>
        <w:t xml:space="preserve">s. I have already connected with Dr. Li Wei from the university’s Department of Environmental Engineering, who has agreed to mentor my research on electrochemical wastewater treatment—a collaboration that would be impossible without this scholarship.</w:t>
      </w:r>
    </w:p>
    <w:p>
      <w:pPr>
        <w:pStyle w:val="BodyText"/>
      </w:pPr>
      <w:r>
        <w:t xml:space="preserve">Financially, this opportunity represents a lifeline. My family’s modest income as [Your Parent's Occupation] in [Your Country] cannot cover tuition and living expenses in China (estimated at ¥250,000/year). This scholarship would enable me to fully dedicate myself to research without the burden of part-time work. I pledge to allocate 100% of my time toward developing scalable technologies that serve Guangzhou’s sustainability goals—ensuring every yuan invested yields measurable environmental returns. Beyond academics, I will actively engage with the university’s Green Engineering Society and volunteer with local NGOs like Friends of Pearl River to foster community impact.</w:t>
      </w:r>
    </w:p>
    <w:p>
      <w:pPr>
        <w:pStyle w:val="BodyText"/>
      </w:pPr>
      <w:r>
        <w:t xml:space="preserve">My vision extends beyond graduation. Upon completing my degree, I aim to establish a startup in Guangzhou specializing in modular wastewater treatment units for small-scale manufacturers—a model proven successful by industry leaders like Huayi Environmental Technology. With the support of this scholarship, I will position myself to become not just a</w:t>
      </w:r>
      <w:r>
        <w:t xml:space="preserve"> </w:t>
      </w:r>
      <w:r>
        <w:rPr>
          <w:bCs/>
          <w:b/>
        </w:rPr>
        <w:t xml:space="preserve">Chemical Engineer</w:t>
      </w:r>
      <w:r>
        <w:t xml:space="preserve">, but an innovator who helps transform</w:t>
      </w:r>
      <w:r>
        <w:t xml:space="preserve"> </w:t>
      </w:r>
      <w:r>
        <w:rPr>
          <w:bCs/>
          <w:b/>
        </w:rPr>
        <w:t xml:space="preserve">China Guangzhou</w:t>
      </w:r>
      <w:r>
        <w:t xml:space="preserve"> </w:t>
      </w:r>
      <w:r>
        <w:t xml:space="preserve">into a global benchmark for sustainable industrial development. My proposed research has already garnered preliminary interest from [Company Name], which has offered lab space and pilot testing support upon completion of my studies.</w:t>
      </w:r>
    </w:p>
    <w:p>
      <w:pPr>
        <w:pStyle w:val="BodyText"/>
      </w:pPr>
      <w:r>
        <w:t xml:space="preserve">The confluence of Guangzhou’s environmental imperatives, the university’s world-class facilities, and my documented commitment to sustainable innovation makes this program uniquely transformative. I implore you to consider how this</w:t>
      </w:r>
      <w:r>
        <w:t xml:space="preserve"> </w:t>
      </w:r>
      <w:r>
        <w:rPr>
          <w:bCs/>
          <w:b/>
        </w:rPr>
        <w:t xml:space="preserve">Scholarship Application Letter</w:t>
      </w:r>
      <w:r>
        <w:t xml:space="preserve"> </w:t>
      </w:r>
      <w:r>
        <w:t xml:space="preserve">reflects not just a student’s ambition, but a future engineer's promise: that with investment in talent like mine,</w:t>
      </w:r>
      <w:r>
        <w:t xml:space="preserve"> </w:t>
      </w:r>
      <w:r>
        <w:rPr>
          <w:bCs/>
          <w:b/>
        </w:rPr>
        <w:t xml:space="preserve">China Guangzhou</w:t>
      </w:r>
      <w:r>
        <w:t xml:space="preserve"> </w:t>
      </w:r>
      <w:r>
        <w:t xml:space="preserve">will continue leading the world toward an industrial revolution defined by ecological responsibility.</w:t>
      </w:r>
    </w:p>
    <w:p>
      <w:pPr>
        <w:pStyle w:val="BodyText"/>
      </w:pPr>
      <w:r>
        <w:t xml:space="preserve">I am prepared to provide any additional documentation and welcome the opportunity to discuss my application further. Thank you for your time, consideration, and dedication to cultivating the next generation of sustainable engineering leaders in</w:t>
      </w:r>
      <w:r>
        <w:t xml:space="preserve"> </w:t>
      </w:r>
      <w:r>
        <w:rPr>
          <w:bCs/>
          <w:b/>
        </w:rPr>
        <w:t xml:space="preserve">China Guangzhou</w:t>
      </w:r>
      <w:r>
        <w:t xml:space="preserve">.</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China Guangzhou</dc:title>
  <dc:creator/>
  <dc:language>en</dc:language>
  <cp:keywords/>
  <dcterms:created xsi:type="dcterms:W3CDTF">2026-07-23T13:01:39Z</dcterms:created>
  <dcterms:modified xsi:type="dcterms:W3CDTF">2026-07-23T13:01:39Z</dcterms:modified>
</cp:coreProperties>
</file>

<file path=docProps/custom.xml><?xml version="1.0" encoding="utf-8"?>
<Properties xmlns="http://schemas.openxmlformats.org/officeDocument/2006/custom-properties" xmlns:vt="http://schemas.openxmlformats.org/officeDocument/2006/docPropsVTypes"/>
</file>